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B496A" w14:textId="1E33792B" w:rsidR="0063610D" w:rsidRDefault="0063610D" w:rsidP="0063610D">
      <w:pPr>
        <w:pStyle w:val="Heading1"/>
        <w:ind w:right="2335"/>
      </w:pPr>
      <w:r>
        <w:t>EXPERIMENT</w:t>
      </w:r>
      <w:r>
        <w:rPr>
          <w:spacing w:val="-3"/>
        </w:rPr>
        <w:t xml:space="preserve"> </w:t>
      </w:r>
      <w:r w:rsidR="009177B1">
        <w:t>10</w:t>
      </w:r>
      <w:r>
        <w:rPr>
          <w:spacing w:val="-3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SEMAPHORES</w:t>
      </w:r>
    </w:p>
    <w:p w14:paraId="3DDC5401" w14:textId="77777777" w:rsidR="0063610D" w:rsidRDefault="0063610D" w:rsidP="0063610D">
      <w:pPr>
        <w:pStyle w:val="BodyText"/>
        <w:spacing w:before="1"/>
        <w:rPr>
          <w:b/>
          <w:sz w:val="36"/>
        </w:rPr>
      </w:pPr>
    </w:p>
    <w:p w14:paraId="488F84CD" w14:textId="77777777" w:rsidR="0063610D" w:rsidRDefault="0063610D" w:rsidP="0063610D">
      <w:pPr>
        <w:pStyle w:val="Heading5"/>
      </w:pPr>
      <w:r>
        <w:t>OBJECTIVES</w:t>
      </w:r>
    </w:p>
    <w:p w14:paraId="44E68F87" w14:textId="77777777" w:rsidR="0063610D" w:rsidRDefault="0063610D" w:rsidP="0063610D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37"/>
        <w:ind w:left="1020"/>
        <w:rPr>
          <w:rFonts w:ascii="Symbol" w:hAnsi="Symbol"/>
        </w:rPr>
      </w:pPr>
      <w:r>
        <w:rPr>
          <w:rFonts w:ascii="Georgia" w:hAnsi="Georgia"/>
        </w:rPr>
        <w:t>Solving</w:t>
      </w:r>
      <w:r>
        <w:rPr>
          <w:rFonts w:ascii="Georgia" w:hAnsi="Georgia"/>
          <w:spacing w:val="-4"/>
        </w:rPr>
        <w:t xml:space="preserve"> </w:t>
      </w:r>
      <w:r>
        <w:rPr>
          <w:rFonts w:ascii="Georgia" w:hAnsi="Georgia"/>
        </w:rPr>
        <w:t>critical</w:t>
      </w:r>
      <w:r>
        <w:rPr>
          <w:rFonts w:ascii="Georgia" w:hAnsi="Georgia"/>
          <w:spacing w:val="-3"/>
        </w:rPr>
        <w:t xml:space="preserve"> </w:t>
      </w:r>
      <w:r>
        <w:rPr>
          <w:rFonts w:ascii="Georgia" w:hAnsi="Georgia"/>
        </w:rPr>
        <w:t>section</w:t>
      </w:r>
      <w:r>
        <w:rPr>
          <w:rFonts w:ascii="Georgia" w:hAnsi="Georgia"/>
          <w:spacing w:val="-7"/>
        </w:rPr>
        <w:t xml:space="preserve"> </w:t>
      </w:r>
      <w:r>
        <w:rPr>
          <w:rFonts w:ascii="Georgia" w:hAnsi="Georgia"/>
        </w:rPr>
        <w:t>problem</w:t>
      </w:r>
      <w:r>
        <w:rPr>
          <w:rFonts w:ascii="Georgia" w:hAnsi="Georgia"/>
          <w:spacing w:val="-3"/>
        </w:rPr>
        <w:t xml:space="preserve"> </w:t>
      </w:r>
      <w:r>
        <w:rPr>
          <w:rFonts w:ascii="Georgia" w:hAnsi="Georgia"/>
        </w:rPr>
        <w:t>using</w:t>
      </w:r>
      <w:r>
        <w:rPr>
          <w:rFonts w:ascii="Georgia" w:hAnsi="Georgia"/>
          <w:spacing w:val="-3"/>
        </w:rPr>
        <w:t xml:space="preserve"> </w:t>
      </w:r>
      <w:r>
        <w:rPr>
          <w:rFonts w:ascii="Georgia" w:hAnsi="Georgia"/>
        </w:rPr>
        <w:t>semaphores.</w:t>
      </w:r>
    </w:p>
    <w:p w14:paraId="5C1D0CD3" w14:textId="77777777" w:rsidR="0063610D" w:rsidRDefault="0063610D" w:rsidP="0063610D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24"/>
        <w:ind w:left="1020"/>
        <w:rPr>
          <w:rFonts w:ascii="Symbol" w:hAnsi="Symbol"/>
        </w:rPr>
      </w:pPr>
      <w:r>
        <w:rPr>
          <w:rFonts w:ascii="Georgia" w:hAnsi="Georgia"/>
        </w:rPr>
        <w:t>Semaphore</w:t>
      </w:r>
      <w:r>
        <w:rPr>
          <w:rFonts w:ascii="Georgia" w:hAnsi="Georgia"/>
          <w:spacing w:val="-7"/>
        </w:rPr>
        <w:t xml:space="preserve"> </w:t>
      </w:r>
      <w:r>
        <w:rPr>
          <w:rFonts w:ascii="Georgia" w:hAnsi="Georgia"/>
        </w:rPr>
        <w:t>implementation.</w:t>
      </w:r>
    </w:p>
    <w:p w14:paraId="6181F23C" w14:textId="77777777" w:rsidR="0063610D" w:rsidRDefault="0063610D" w:rsidP="0063610D">
      <w:pPr>
        <w:tabs>
          <w:tab w:val="left" w:pos="3900"/>
          <w:tab w:val="left" w:pos="4620"/>
        </w:tabs>
        <w:spacing w:before="126"/>
        <w:ind w:left="300"/>
        <w:rPr>
          <w:sz w:val="24"/>
        </w:rPr>
      </w:pPr>
      <w:r>
        <w:rPr>
          <w:b/>
          <w:sz w:val="24"/>
        </w:rPr>
        <w:t>TI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3 hrs</w:t>
      </w:r>
    </w:p>
    <w:p w14:paraId="5136E41A" w14:textId="77777777" w:rsidR="0063610D" w:rsidRDefault="0063610D" w:rsidP="0063610D">
      <w:pPr>
        <w:tabs>
          <w:tab w:val="left" w:pos="3900"/>
          <w:tab w:val="left" w:pos="4620"/>
        </w:tabs>
        <w:spacing w:before="137"/>
        <w:ind w:left="300"/>
        <w:rPr>
          <w:sz w:val="24"/>
        </w:rPr>
      </w:pPr>
      <w:r>
        <w:rPr>
          <w:b/>
          <w:sz w:val="24"/>
        </w:rPr>
        <w:t>PROGRAMM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ANGUAGE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C/C++/Java</w:t>
      </w:r>
    </w:p>
    <w:p w14:paraId="41D9A066" w14:textId="77777777" w:rsidR="0063610D" w:rsidRDefault="0063610D" w:rsidP="0063610D">
      <w:pPr>
        <w:tabs>
          <w:tab w:val="left" w:pos="3900"/>
          <w:tab w:val="left" w:pos="4620"/>
        </w:tabs>
        <w:spacing w:before="139"/>
        <w:ind w:left="300"/>
        <w:rPr>
          <w:sz w:val="24"/>
        </w:rPr>
      </w:pPr>
      <w:r>
        <w:rPr>
          <w:b/>
          <w:sz w:val="24"/>
        </w:rPr>
        <w:t>SOFTW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Ubuntu/Fedora, gcc/gc,</w:t>
      </w:r>
      <w:r>
        <w:rPr>
          <w:spacing w:val="-1"/>
          <w:sz w:val="24"/>
        </w:rPr>
        <w:t xml:space="preserve"> </w:t>
      </w:r>
      <w:r>
        <w:rPr>
          <w:sz w:val="24"/>
        </w:rPr>
        <w:t>Windows,</w:t>
      </w:r>
      <w:r>
        <w:rPr>
          <w:spacing w:val="-2"/>
          <w:sz w:val="24"/>
        </w:rPr>
        <w:t xml:space="preserve"> </w:t>
      </w:r>
      <w:r>
        <w:rPr>
          <w:sz w:val="24"/>
        </w:rPr>
        <w:t>Dev,</w:t>
      </w:r>
      <w:r>
        <w:rPr>
          <w:spacing w:val="-2"/>
          <w:sz w:val="24"/>
        </w:rPr>
        <w:t xml:space="preserve"> </w:t>
      </w:r>
      <w:r>
        <w:rPr>
          <w:sz w:val="24"/>
        </w:rPr>
        <w:t>NetBeans</w:t>
      </w:r>
    </w:p>
    <w:p w14:paraId="54EB328F" w14:textId="77777777" w:rsidR="0063610D" w:rsidRDefault="0063610D" w:rsidP="0063610D">
      <w:pPr>
        <w:tabs>
          <w:tab w:val="left" w:pos="3900"/>
          <w:tab w:val="left" w:pos="4620"/>
        </w:tabs>
        <w:spacing w:before="137"/>
        <w:ind w:left="300"/>
        <w:rPr>
          <w:sz w:val="24"/>
        </w:rPr>
      </w:pPr>
      <w:r>
        <w:rPr>
          <w:b/>
          <w:sz w:val="24"/>
        </w:rPr>
        <w:t>HARDW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Core</w:t>
      </w:r>
      <w:r>
        <w:rPr>
          <w:spacing w:val="-3"/>
          <w:sz w:val="24"/>
        </w:rPr>
        <w:t xml:space="preserve"> </w:t>
      </w:r>
      <w:r>
        <w:rPr>
          <w:sz w:val="24"/>
        </w:rPr>
        <w:t>i5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omputer Labs</w:t>
      </w:r>
    </w:p>
    <w:p w14:paraId="5DFF790E" w14:textId="77777777" w:rsidR="0063610D" w:rsidRDefault="0063610D" w:rsidP="0063610D">
      <w:pPr>
        <w:pStyle w:val="Heading5"/>
        <w:spacing w:before="139"/>
      </w:pPr>
      <w:r>
        <w:t>SEMAPHORES</w:t>
      </w:r>
    </w:p>
    <w:p w14:paraId="2CD3F783" w14:textId="77777777" w:rsidR="0063610D" w:rsidRDefault="0063610D" w:rsidP="0063610D">
      <w:pPr>
        <w:pStyle w:val="BodyText"/>
        <w:spacing w:before="138" w:line="360" w:lineRule="auto"/>
        <w:ind w:left="300" w:right="179"/>
        <w:jc w:val="both"/>
      </w:pPr>
      <w:r>
        <w:t xml:space="preserve">In </w:t>
      </w:r>
      <w:hyperlink r:id="rId7">
        <w:r>
          <w:t>computer science,</w:t>
        </w:r>
      </w:hyperlink>
      <w:r>
        <w:t xml:space="preserve"> a semaphore is a </w:t>
      </w:r>
      <w:hyperlink r:id="rId8">
        <w:r>
          <w:t>variable</w:t>
        </w:r>
      </w:hyperlink>
      <w:r>
        <w:t xml:space="preserve"> or </w:t>
      </w:r>
      <w:hyperlink r:id="rId9">
        <w:r>
          <w:t xml:space="preserve">abstract data type </w:t>
        </w:r>
      </w:hyperlink>
      <w:r>
        <w:t>used to control access to a common</w:t>
      </w:r>
      <w:r>
        <w:rPr>
          <w:spacing w:val="1"/>
        </w:rPr>
        <w:t xml:space="preserve"> </w:t>
      </w:r>
      <w:r>
        <w:t xml:space="preserve">resource by multiple </w:t>
      </w:r>
      <w:hyperlink r:id="rId10">
        <w:r>
          <w:t xml:space="preserve">processes </w:t>
        </w:r>
      </w:hyperlink>
      <w:r>
        <w:t xml:space="preserve">in a </w:t>
      </w:r>
      <w:hyperlink r:id="rId11">
        <w:r>
          <w:t xml:space="preserve">concurrent </w:t>
        </w:r>
      </w:hyperlink>
      <w:r>
        <w:t xml:space="preserve">system such as a </w:t>
      </w:r>
      <w:hyperlink r:id="rId12">
        <w:r>
          <w:t xml:space="preserve">multitasking </w:t>
        </w:r>
      </w:hyperlink>
      <w:r>
        <w:t>operating system. A semaphore</w:t>
      </w:r>
      <w:r>
        <w:rPr>
          <w:spacing w:val="-57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simply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ariable.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variabl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olve</w:t>
      </w:r>
      <w:r>
        <w:rPr>
          <w:spacing w:val="1"/>
        </w:rPr>
        <w:t xml:space="preserve"> </w:t>
      </w:r>
      <w:hyperlink r:id="rId13">
        <w:r>
          <w:t>critical</w:t>
        </w:r>
        <w:r>
          <w:rPr>
            <w:spacing w:val="1"/>
          </w:rPr>
          <w:t xml:space="preserve"> </w:t>
        </w:r>
        <w:r>
          <w:t>section</w:t>
        </w:r>
      </w:hyperlink>
      <w:r>
        <w:rPr>
          <w:spacing w:val="1"/>
        </w:rPr>
        <w:t xml:space="preserve"> </w:t>
      </w:r>
      <w:r>
        <w:t>problem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chieve</w:t>
      </w:r>
      <w:r>
        <w:rPr>
          <w:spacing w:val="1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synchronization in the multi-processing environment. A trivial semaphore is a plain variable that is changed</w:t>
      </w:r>
      <w:r>
        <w:rPr>
          <w:spacing w:val="1"/>
        </w:rPr>
        <w:t xml:space="preserve"> </w:t>
      </w:r>
      <w:r>
        <w:t>(for</w:t>
      </w:r>
      <w:r>
        <w:rPr>
          <w:spacing w:val="-1"/>
        </w:rPr>
        <w:t xml:space="preserve"> </w:t>
      </w:r>
      <w:r>
        <w:t>example, incremented or decremented, or</w:t>
      </w:r>
      <w:r>
        <w:rPr>
          <w:spacing w:val="-1"/>
        </w:rPr>
        <w:t xml:space="preserve"> </w:t>
      </w:r>
      <w:r>
        <w:t>toggled)</w:t>
      </w:r>
      <w:r>
        <w:rPr>
          <w:spacing w:val="-2"/>
        </w:rPr>
        <w:t xml:space="preserve"> </w:t>
      </w:r>
      <w:r>
        <w:t>depending</w:t>
      </w:r>
      <w:r>
        <w:rPr>
          <w:spacing w:val="-4"/>
        </w:rPr>
        <w:t xml:space="preserve"> </w:t>
      </w:r>
      <w:r>
        <w:t>on programmer-defined conditions.</w:t>
      </w:r>
    </w:p>
    <w:p w14:paraId="5ACB25DE" w14:textId="77777777" w:rsidR="0063610D" w:rsidRDefault="0063610D" w:rsidP="0063610D">
      <w:pPr>
        <w:pStyle w:val="BodyText"/>
        <w:spacing w:before="1" w:line="360" w:lineRule="auto"/>
        <w:ind w:left="300" w:right="174"/>
        <w:jc w:val="both"/>
      </w:pPr>
      <w:r>
        <w:t>A useful way to think of a semaphore as used in the real-world system is as a record of how many units of a</w:t>
      </w:r>
      <w:r>
        <w:rPr>
          <w:spacing w:val="1"/>
        </w:rPr>
        <w:t xml:space="preserve"> </w:t>
      </w:r>
      <w:r>
        <w:t xml:space="preserve">particular resource are available, coupled with operations to adjust that record safely (i.e., to avoid </w:t>
      </w:r>
      <w:hyperlink r:id="rId14">
        <w:r>
          <w:t>race</w:t>
        </w:r>
      </w:hyperlink>
      <w:r>
        <w:rPr>
          <w:spacing w:val="1"/>
        </w:rPr>
        <w:t xml:space="preserve"> </w:t>
      </w:r>
      <w:hyperlink r:id="rId15">
        <w:r>
          <w:t>conditions</w:t>
        </w:r>
      </w:hyperlink>
      <w:r>
        <w:t>) as units are required or become free, and, if necessary, wait until a unit of the resource becomes</w:t>
      </w:r>
      <w:r>
        <w:rPr>
          <w:spacing w:val="1"/>
        </w:rPr>
        <w:t xml:space="preserve"> </w:t>
      </w:r>
      <w:r>
        <w:t>available.</w:t>
      </w:r>
      <w:r>
        <w:rPr>
          <w:spacing w:val="-9"/>
        </w:rPr>
        <w:t xml:space="preserve"> </w:t>
      </w:r>
      <w:r>
        <w:t>Semaphores</w:t>
      </w:r>
      <w:r>
        <w:rPr>
          <w:spacing w:val="-8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useful</w:t>
      </w:r>
      <w:r>
        <w:rPr>
          <w:spacing w:val="-9"/>
        </w:rPr>
        <w:t xml:space="preserve"> </w:t>
      </w:r>
      <w:r>
        <w:t>tool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revention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race</w:t>
      </w:r>
      <w:r>
        <w:rPr>
          <w:spacing w:val="-10"/>
        </w:rPr>
        <w:t xml:space="preserve"> </w:t>
      </w:r>
      <w:r>
        <w:t>conditions;</w:t>
      </w:r>
      <w:r>
        <w:rPr>
          <w:spacing w:val="-8"/>
        </w:rPr>
        <w:t xml:space="preserve"> </w:t>
      </w:r>
      <w:r>
        <w:t>however,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no</w:t>
      </w:r>
      <w:r>
        <w:rPr>
          <w:spacing w:val="-8"/>
        </w:rPr>
        <w:t xml:space="preserve"> </w:t>
      </w:r>
      <w:r>
        <w:t>means</w:t>
      </w:r>
      <w:r>
        <w:rPr>
          <w:spacing w:val="-58"/>
        </w:rPr>
        <w:t xml:space="preserve"> </w:t>
      </w:r>
      <w:r>
        <w:t>a guarantee that a program is free from these problems. Semaphores which allow an arbitrary resource count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t>counting</w:t>
      </w:r>
      <w:r>
        <w:rPr>
          <w:spacing w:val="1"/>
        </w:rPr>
        <w:t xml:space="preserve"> </w:t>
      </w:r>
      <w:r>
        <w:t>semaphores,</w:t>
      </w:r>
      <w:r>
        <w:rPr>
          <w:spacing w:val="1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semaphore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estrict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0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(or</w:t>
      </w:r>
      <w:r>
        <w:rPr>
          <w:spacing w:val="1"/>
        </w:rPr>
        <w:t xml:space="preserve"> </w:t>
      </w:r>
      <w:r>
        <w:t>locked/unlocked,</w:t>
      </w:r>
      <w:r>
        <w:rPr>
          <w:spacing w:val="-1"/>
        </w:rPr>
        <w:t xml:space="preserve"> </w:t>
      </w:r>
      <w:r>
        <w:t>unavailable/available) are</w:t>
      </w:r>
      <w:r>
        <w:rPr>
          <w:spacing w:val="-2"/>
        </w:rPr>
        <w:t xml:space="preserve"> </w:t>
      </w:r>
      <w:r>
        <w:t>called</w:t>
      </w:r>
      <w:r>
        <w:rPr>
          <w:spacing w:val="2"/>
        </w:rPr>
        <w:t xml:space="preserve"> </w:t>
      </w:r>
      <w:r>
        <w:t>binary</w:t>
      </w:r>
      <w:r>
        <w:rPr>
          <w:spacing w:val="-6"/>
        </w:rPr>
        <w:t xml:space="preserve"> </w:t>
      </w:r>
      <w:r>
        <w:t>semaphores and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used to</w:t>
      </w:r>
      <w:r>
        <w:rPr>
          <w:spacing w:val="-1"/>
        </w:rPr>
        <w:t xml:space="preserve"> </w:t>
      </w:r>
      <w:r>
        <w:t>implement</w:t>
      </w:r>
      <w:r>
        <w:rPr>
          <w:spacing w:val="3"/>
        </w:rPr>
        <w:t xml:space="preserve"> </w:t>
      </w:r>
      <w:hyperlink r:id="rId16">
        <w:r>
          <w:t>locks</w:t>
        </w:r>
      </w:hyperlink>
      <w:r>
        <w:t>.</w:t>
      </w:r>
    </w:p>
    <w:p w14:paraId="3E78A837" w14:textId="77777777" w:rsidR="0063610D" w:rsidRDefault="0063610D" w:rsidP="0063610D">
      <w:pPr>
        <w:pStyle w:val="BodyText"/>
        <w:spacing w:line="360" w:lineRule="auto"/>
        <w:ind w:left="300" w:right="172"/>
        <w:jc w:val="both"/>
      </w:pPr>
      <w:r>
        <w:t xml:space="preserve">The semaphore concept was invented by </w:t>
      </w:r>
      <w:hyperlink r:id="rId17">
        <w:r>
          <w:t xml:space="preserve">Dutch </w:t>
        </w:r>
      </w:hyperlink>
      <w:hyperlink r:id="rId18">
        <w:r>
          <w:t xml:space="preserve">computer scientist </w:t>
        </w:r>
      </w:hyperlink>
      <w:hyperlink r:id="rId19">
        <w:r>
          <w:t xml:space="preserve">Edsger Dijkstra </w:t>
        </w:r>
      </w:hyperlink>
      <w:r>
        <w:t>in 1962 or 1963, when</w:t>
      </w:r>
      <w:r>
        <w:rPr>
          <w:spacing w:val="1"/>
        </w:rPr>
        <w:t xml:space="preserve"> </w:t>
      </w:r>
      <w:r>
        <w:t xml:space="preserve">Dijkstra and his team were developing an </w:t>
      </w:r>
      <w:hyperlink r:id="rId20">
        <w:r>
          <w:t xml:space="preserve">operating system </w:t>
        </w:r>
      </w:hyperlink>
      <w:r>
        <w:t xml:space="preserve">for the </w:t>
      </w:r>
      <w:hyperlink r:id="rId21">
        <w:r>
          <w:t>Electrologica X8</w:t>
        </w:r>
      </w:hyperlink>
      <w:r>
        <w:t>. That system eventually</w:t>
      </w:r>
      <w:r>
        <w:rPr>
          <w:spacing w:val="1"/>
        </w:rPr>
        <w:t xml:space="preserve"> </w:t>
      </w:r>
      <w:r>
        <w:t>became</w:t>
      </w:r>
      <w:r>
        <w:rPr>
          <w:spacing w:val="-1"/>
        </w:rPr>
        <w:t xml:space="preserve"> </w:t>
      </w:r>
      <w:r>
        <w:t xml:space="preserve">known as </w:t>
      </w:r>
      <w:hyperlink r:id="rId22">
        <w:r>
          <w:t>THE</w:t>
        </w:r>
        <w:r>
          <w:rPr>
            <w:spacing w:val="1"/>
          </w:rPr>
          <w:t xml:space="preserve"> </w:t>
        </w:r>
        <w:r>
          <w:t>multiprogramming</w:t>
        </w:r>
        <w:r>
          <w:rPr>
            <w:spacing w:val="-3"/>
          </w:rPr>
          <w:t xml:space="preserve"> </w:t>
        </w:r>
        <w:r>
          <w:t>system</w:t>
        </w:r>
      </w:hyperlink>
      <w:r>
        <w:t>.</w:t>
      </w:r>
    </w:p>
    <w:p w14:paraId="35DA1568" w14:textId="77777777" w:rsidR="0063610D" w:rsidRDefault="0063610D" w:rsidP="0063610D">
      <w:pPr>
        <w:pStyle w:val="BodyText"/>
        <w:spacing w:line="360" w:lineRule="auto"/>
        <w:ind w:left="300" w:right="179"/>
        <w:jc w:val="both"/>
      </w:pPr>
      <w:r>
        <w:t>An integer</w:t>
      </w:r>
      <w:r>
        <w:rPr>
          <w:spacing w:val="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for signalling among processes.</w:t>
      </w:r>
      <w:r>
        <w:rPr>
          <w:spacing w:val="1"/>
        </w:rPr>
        <w:t xml:space="preserve"> </w:t>
      </w:r>
      <w:r>
        <w:t>Only three operations may</w:t>
      </w:r>
      <w:r>
        <w:rPr>
          <w:spacing w:val="1"/>
        </w:rPr>
        <w:t xml:space="preserve"> </w:t>
      </w:r>
      <w:r>
        <w:t>be performed on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maphore,</w:t>
      </w:r>
      <w:r>
        <w:rPr>
          <w:spacing w:val="1"/>
        </w:rPr>
        <w:t xml:space="preserve"> </w:t>
      </w:r>
      <w:r>
        <w:t>all of which</w:t>
      </w:r>
      <w:r>
        <w:rPr>
          <w:spacing w:val="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atomic:</w:t>
      </w:r>
    </w:p>
    <w:p w14:paraId="0A73FEF1" w14:textId="77777777" w:rsidR="0063610D" w:rsidRDefault="0063610D" w:rsidP="0063610D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0"/>
        <w:ind w:left="1020"/>
        <w:rPr>
          <w:rFonts w:ascii="Symbol" w:hAnsi="Symbol"/>
        </w:rPr>
      </w:pPr>
      <w:r>
        <w:rPr>
          <w:rFonts w:ascii="Georgia" w:hAnsi="Georgia"/>
        </w:rPr>
        <w:t>Initialize,</w:t>
      </w:r>
    </w:p>
    <w:p w14:paraId="1F0813F5" w14:textId="77777777" w:rsidR="0063610D" w:rsidRDefault="0063610D" w:rsidP="0063610D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26"/>
        <w:ind w:left="1020"/>
        <w:rPr>
          <w:rFonts w:ascii="Symbol" w:hAnsi="Symbol"/>
        </w:rPr>
      </w:pPr>
      <w:r>
        <w:rPr>
          <w:rFonts w:ascii="Georgia" w:hAnsi="Georgia"/>
        </w:rPr>
        <w:t>Decrement</w:t>
      </w:r>
      <w:r>
        <w:rPr>
          <w:rFonts w:ascii="Georgia" w:hAnsi="Georgia"/>
          <w:spacing w:val="-2"/>
        </w:rPr>
        <w:t xml:space="preserve"> </w:t>
      </w:r>
      <w:r>
        <w:rPr>
          <w:rFonts w:ascii="Georgia" w:hAnsi="Georgia"/>
        </w:rPr>
        <w:t>(Wait)</w:t>
      </w:r>
    </w:p>
    <w:p w14:paraId="13F25E85" w14:textId="77777777" w:rsidR="0063610D" w:rsidRDefault="0063610D" w:rsidP="0063610D">
      <w:pPr>
        <w:pStyle w:val="ListParagraph"/>
        <w:numPr>
          <w:ilvl w:val="0"/>
          <w:numId w:val="1"/>
        </w:numPr>
        <w:tabs>
          <w:tab w:val="left" w:pos="1020"/>
          <w:tab w:val="left" w:pos="1021"/>
        </w:tabs>
        <w:spacing w:before="124"/>
        <w:ind w:left="1020"/>
        <w:rPr>
          <w:rFonts w:ascii="Symbol" w:hAnsi="Symbol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71C35E19" wp14:editId="6EFDE68E">
                <wp:simplePos x="0" y="0"/>
                <wp:positionH relativeFrom="page">
                  <wp:posOffset>450850</wp:posOffset>
                </wp:positionH>
                <wp:positionV relativeFrom="paragraph">
                  <wp:posOffset>313055</wp:posOffset>
                </wp:positionV>
                <wp:extent cx="1584325" cy="1400175"/>
                <wp:effectExtent l="3175" t="3810" r="3175" b="0"/>
                <wp:wrapTopAndBottom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84325" cy="1400175"/>
                          <a:chOff x="710" y="493"/>
                          <a:chExt cx="2495" cy="2205"/>
                        </a:xfrm>
                      </wpg:grpSpPr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0" y="522"/>
                            <a:ext cx="2495" cy="21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20" y="500"/>
                            <a:ext cx="2478" cy="2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500"/>
                            <a:ext cx="2478" cy="2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94B74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B89AFE8" w14:textId="77777777" w:rsidR="0063610D" w:rsidRDefault="0063610D" w:rsidP="0063610D">
                              <w:pPr>
                                <w:spacing w:before="51" w:line="278" w:lineRule="exact"/>
                                <w:ind w:left="10" w:right="1378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wait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(S){</w:t>
                              </w:r>
                            </w:p>
                            <w:p w14:paraId="7C2E3371" w14:textId="77777777" w:rsidR="0063610D" w:rsidRDefault="0063610D" w:rsidP="0063610D">
                              <w:pPr>
                                <w:spacing w:line="264" w:lineRule="exact"/>
                                <w:ind w:left="125" w:right="125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while (S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&lt;=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0){</w:t>
                              </w:r>
                            </w:p>
                            <w:p w14:paraId="13785FED" w14:textId="77777777" w:rsidR="0063610D" w:rsidRDefault="0063610D" w:rsidP="0063610D">
                              <w:pPr>
                                <w:spacing w:line="264" w:lineRule="exact"/>
                                <w:ind w:left="125" w:right="82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;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1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//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2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wait</w:t>
                              </w:r>
                            </w:p>
                            <w:p w14:paraId="0C04D3E7" w14:textId="77777777" w:rsidR="0063610D" w:rsidRDefault="0063610D" w:rsidP="0063610D">
                              <w:pPr>
                                <w:spacing w:line="264" w:lineRule="exact"/>
                                <w:ind w:right="1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}</w:t>
                              </w:r>
                            </w:p>
                            <w:p w14:paraId="3041FF5D" w14:textId="77777777" w:rsidR="0063610D" w:rsidRDefault="0063610D" w:rsidP="0063610D">
                              <w:pPr>
                                <w:spacing w:line="264" w:lineRule="exact"/>
                                <w:ind w:left="125" w:right="781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S--;</w:t>
                              </w:r>
                            </w:p>
                            <w:p w14:paraId="6EEE6055" w14:textId="77777777" w:rsidR="0063610D" w:rsidRDefault="0063610D" w:rsidP="0063610D">
                              <w:pPr>
                                <w:spacing w:line="278" w:lineRule="exact"/>
                                <w:ind w:right="1987"/>
                                <w:jc w:val="center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}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C35E19" id="Group 5" o:spid="_x0000_s1026" style="position:absolute;left:0;text-align:left;margin-left:35.5pt;margin-top:24.65pt;width:124.75pt;height:110.25pt;z-index:-251656192;mso-wrap-distance-left:0;mso-wrap-distance-right:0;mso-position-horizontal-relative:page" coordorigin="710,493" coordsize="2495,22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710;top:522;width:2495;height:21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">
                  <v:imagedata r:id="rId25" o:title=""/>
                </v:shape>
                <v:shape id="Picture 4" o:spid="_x0000_s1028" type="#_x0000_t75" style="position:absolute;left:720;top:500;width:2478;height: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">
                  <v:imagedata r:id="rId2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20;top:500;width:2478;height:2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" filled="f" strokecolor="#94b74f">
                  <v:textbox inset="0,0,0,0">
                    <w:txbxContent>
                      <w:p w14:paraId="4B89AFE8" w14:textId="77777777" w:rsidR="0063610D" w:rsidRDefault="0063610D" w:rsidP="0063610D">
                        <w:pPr>
                          <w:spacing w:before="51" w:line="278" w:lineRule="exact"/>
                          <w:ind w:left="10" w:right="1378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wait</w:t>
                        </w:r>
                        <w:r>
                          <w:rPr>
                            <w:rFonts w:ascii="Calibri"/>
                            <w:color w:val="0000FF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(S){</w:t>
                        </w:r>
                      </w:p>
                      <w:p w14:paraId="7C2E3371" w14:textId="77777777" w:rsidR="0063610D" w:rsidRDefault="0063610D" w:rsidP="0063610D">
                        <w:pPr>
                          <w:spacing w:line="264" w:lineRule="exact"/>
                          <w:ind w:left="125" w:right="125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while (S</w:t>
                        </w:r>
                        <w:r>
                          <w:rPr>
                            <w:rFonts w:ascii="Calibri"/>
                            <w:color w:val="0000FF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&lt;=</w:t>
                        </w:r>
                        <w:r>
                          <w:rPr>
                            <w:rFonts w:ascii="Calibri"/>
                            <w:color w:val="0000FF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0){</w:t>
                        </w:r>
                      </w:p>
                      <w:p w14:paraId="13785FED" w14:textId="77777777" w:rsidR="0063610D" w:rsidRDefault="0063610D" w:rsidP="0063610D">
                        <w:pPr>
                          <w:spacing w:line="264" w:lineRule="exact"/>
                          <w:ind w:left="125" w:right="82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;</w:t>
                        </w:r>
                        <w:r>
                          <w:rPr>
                            <w:rFonts w:ascii="Calibri"/>
                            <w:color w:val="0000FF"/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//</w:t>
                        </w:r>
                        <w:r>
                          <w:rPr>
                            <w:rFonts w:ascii="Calibri"/>
                            <w:color w:val="0000FF"/>
                            <w:spacing w:val="-2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wait</w:t>
                        </w:r>
                      </w:p>
                      <w:p w14:paraId="0C04D3E7" w14:textId="77777777" w:rsidR="0063610D" w:rsidRDefault="0063610D" w:rsidP="0063610D">
                        <w:pPr>
                          <w:spacing w:line="264" w:lineRule="exact"/>
                          <w:ind w:right="1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}</w:t>
                        </w:r>
                      </w:p>
                      <w:p w14:paraId="3041FF5D" w14:textId="77777777" w:rsidR="0063610D" w:rsidRDefault="0063610D" w:rsidP="0063610D">
                        <w:pPr>
                          <w:spacing w:line="264" w:lineRule="exact"/>
                          <w:ind w:left="125" w:right="781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S--;</w:t>
                        </w:r>
                      </w:p>
                      <w:p w14:paraId="6EEE6055" w14:textId="77777777" w:rsidR="0063610D" w:rsidRDefault="0063610D" w:rsidP="0063610D">
                        <w:pPr>
                          <w:spacing w:line="278" w:lineRule="exact"/>
                          <w:ind w:right="1987"/>
                          <w:jc w:val="center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}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1D82D0FF" wp14:editId="3E988068">
                <wp:simplePos x="0" y="0"/>
                <wp:positionH relativeFrom="page">
                  <wp:posOffset>2534285</wp:posOffset>
                </wp:positionH>
                <wp:positionV relativeFrom="paragraph">
                  <wp:posOffset>313055</wp:posOffset>
                </wp:positionV>
                <wp:extent cx="899795" cy="1025525"/>
                <wp:effectExtent l="635" t="3810" r="4445" b="0"/>
                <wp:wrapTopAndBottom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99795" cy="1025525"/>
                          <a:chOff x="3991" y="493"/>
                          <a:chExt cx="1417" cy="1615"/>
                        </a:xfrm>
                      </wpg:grpSpPr>
                      <pic:pic xmlns:pic="http://schemas.openxmlformats.org/drawingml/2006/picture">
                        <pic:nvPicPr>
                          <pic:cNvPr id="2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91" y="522"/>
                            <a:ext cx="1415" cy="15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00" y="500"/>
                            <a:ext cx="1400" cy="15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4000" y="500"/>
                            <a:ext cx="1400" cy="15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94B74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B7E2094" w14:textId="77777777" w:rsidR="0063610D" w:rsidRDefault="0063610D" w:rsidP="0063610D">
                              <w:pPr>
                                <w:spacing w:before="51" w:line="278" w:lineRule="exact"/>
                                <w:ind w:left="432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signal</w:t>
                              </w:r>
                            </w:p>
                            <w:p w14:paraId="30B4B937" w14:textId="77777777" w:rsidR="0063610D" w:rsidRDefault="0063610D" w:rsidP="0063610D">
                              <w:pPr>
                                <w:spacing w:line="278" w:lineRule="exact"/>
                                <w:ind w:left="432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(S)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pacing w:val="-3"/>
                                  <w:sz w:val="24"/>
                                </w:rPr>
                                <w:t xml:space="preserve"> </w:t>
                              </w: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{</w:t>
                              </w:r>
                            </w:p>
                            <w:p w14:paraId="203238BE" w14:textId="77777777" w:rsidR="0063610D" w:rsidRDefault="0063610D" w:rsidP="0063610D">
                              <w:pPr>
                                <w:spacing w:before="3"/>
                                <w:rPr>
                                  <w:rFonts w:ascii="Calibri"/>
                                  <w:sz w:val="19"/>
                                </w:rPr>
                              </w:pPr>
                            </w:p>
                            <w:p w14:paraId="41B7889F" w14:textId="77777777" w:rsidR="0063610D" w:rsidRDefault="0063610D" w:rsidP="0063610D">
                              <w:pPr>
                                <w:spacing w:line="278" w:lineRule="exact"/>
                                <w:ind w:left="432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S++;</w:t>
                              </w:r>
                            </w:p>
                            <w:p w14:paraId="39010D0F" w14:textId="77777777" w:rsidR="0063610D" w:rsidRDefault="0063610D" w:rsidP="0063610D">
                              <w:pPr>
                                <w:spacing w:line="278" w:lineRule="exact"/>
                                <w:ind w:left="432"/>
                                <w:rPr>
                                  <w:rFonts w:ascii="Calibri"/>
                                  <w:sz w:val="24"/>
                                </w:rPr>
                              </w:pPr>
                              <w:r>
                                <w:rPr>
                                  <w:rFonts w:ascii="Calibri"/>
                                  <w:color w:val="0000FF"/>
                                  <w:sz w:val="24"/>
                                </w:rPr>
                                <w:t>}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82D0FF" id="Group 1" o:spid="_x0000_s1030" style="position:absolute;left:0;text-align:left;margin-left:199.55pt;margin-top:24.65pt;width:70.85pt;height:80.75pt;z-index:-251655168;mso-wrap-distance-left:0;mso-wrap-distance-right:0;mso-position-horizontal-relative:page" coordorigin="3991,493" coordsize="1417,1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">
                <v:shape id="Picture 7" o:spid="_x0000_s1031" type="#_x0000_t75" style="position:absolute;left:3991;top:522;width:1415;height:1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">
                  <v:imagedata r:id="rId29" o:title=""/>
                </v:shape>
                <v:shape id="Picture 8" o:spid="_x0000_s1032" type="#_x0000_t75" style="position:absolute;left:4000;top:500;width:1400;height:1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">
                  <v:imagedata r:id="rId30" o:title=""/>
                </v:shape>
                <v:shape id="_x0000_s1033" type="#_x0000_t202" style="position:absolute;left:4000;top:500;width:1400;height:1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" filled="f" strokecolor="#94b74f">
                  <v:textbox inset="0,0,0,0">
                    <w:txbxContent>
                      <w:p w14:paraId="7B7E2094" w14:textId="77777777" w:rsidR="0063610D" w:rsidRDefault="0063610D" w:rsidP="0063610D">
                        <w:pPr>
                          <w:spacing w:before="51" w:line="278" w:lineRule="exact"/>
                          <w:ind w:left="432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signal</w:t>
                        </w:r>
                      </w:p>
                      <w:p w14:paraId="30B4B937" w14:textId="77777777" w:rsidR="0063610D" w:rsidRDefault="0063610D" w:rsidP="0063610D">
                        <w:pPr>
                          <w:spacing w:line="278" w:lineRule="exact"/>
                          <w:ind w:left="432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(S)</w:t>
                        </w:r>
                        <w:r>
                          <w:rPr>
                            <w:rFonts w:ascii="Calibri"/>
                            <w:color w:val="0000FF"/>
                            <w:spacing w:val="-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{</w:t>
                        </w:r>
                      </w:p>
                      <w:p w14:paraId="203238BE" w14:textId="77777777" w:rsidR="0063610D" w:rsidRDefault="0063610D" w:rsidP="0063610D">
                        <w:pPr>
                          <w:spacing w:before="3"/>
                          <w:rPr>
                            <w:rFonts w:ascii="Calibri"/>
                            <w:sz w:val="19"/>
                          </w:rPr>
                        </w:pPr>
                      </w:p>
                      <w:p w14:paraId="41B7889F" w14:textId="77777777" w:rsidR="0063610D" w:rsidRDefault="0063610D" w:rsidP="0063610D">
                        <w:pPr>
                          <w:spacing w:line="278" w:lineRule="exact"/>
                          <w:ind w:left="432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S++;</w:t>
                        </w:r>
                      </w:p>
                      <w:p w14:paraId="39010D0F" w14:textId="77777777" w:rsidR="0063610D" w:rsidRDefault="0063610D" w:rsidP="0063610D">
                        <w:pPr>
                          <w:spacing w:line="278" w:lineRule="exact"/>
                          <w:ind w:left="432"/>
                          <w:rPr>
                            <w:rFonts w:ascii="Calibri"/>
                            <w:sz w:val="24"/>
                          </w:rPr>
                        </w:pPr>
                        <w:r>
                          <w:rPr>
                            <w:rFonts w:ascii="Calibri"/>
                            <w:color w:val="0000FF"/>
                            <w:sz w:val="24"/>
                          </w:rPr>
                          <w:t>}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  <w:r>
        <w:rPr>
          <w:rFonts w:ascii="Georgia" w:hAnsi="Georgia"/>
        </w:rPr>
        <w:t>Increment.</w:t>
      </w:r>
      <w:r>
        <w:rPr>
          <w:rFonts w:ascii="Georgia" w:hAnsi="Georgia"/>
          <w:spacing w:val="-5"/>
        </w:rPr>
        <w:t xml:space="preserve"> </w:t>
      </w:r>
      <w:r>
        <w:rPr>
          <w:rFonts w:ascii="Georgia" w:hAnsi="Georgia"/>
        </w:rPr>
        <w:t>(Signal)</w:t>
      </w:r>
    </w:p>
    <w:p w14:paraId="5420D6DA" w14:textId="77777777" w:rsidR="0063610D" w:rsidRDefault="0063610D" w:rsidP="0063610D">
      <w:pPr>
        <w:rPr>
          <w:rFonts w:ascii="Symbol" w:hAnsi="Symbol"/>
        </w:rPr>
      </w:pPr>
    </w:p>
    <w:p w14:paraId="0ADF4E6D" w14:textId="77777777" w:rsidR="0063610D" w:rsidRPr="0063610D" w:rsidRDefault="0063610D" w:rsidP="0063610D">
      <w:pPr>
        <w:rPr>
          <w:rFonts w:ascii="Symbol" w:hAnsi="Symbol"/>
        </w:rPr>
        <w:sectPr w:rsidR="0063610D" w:rsidRPr="0063610D">
          <w:footerReference w:type="default" r:id="rId31"/>
          <w:pgSz w:w="11910" w:h="16840"/>
          <w:pgMar w:top="640" w:right="540" w:bottom="1300" w:left="420" w:header="0" w:footer="1110" w:gutter="0"/>
          <w:cols w:space="720"/>
        </w:sectPr>
      </w:pPr>
    </w:p>
    <w:p w14:paraId="33D06E49" w14:textId="77777777" w:rsidR="0063610D" w:rsidRDefault="0063610D" w:rsidP="0063610D">
      <w:pPr>
        <w:pStyle w:val="BodyText"/>
        <w:spacing w:before="60" w:line="360" w:lineRule="auto"/>
        <w:ind w:left="300" w:right="180"/>
        <w:jc w:val="both"/>
      </w:pPr>
      <w:r>
        <w:lastRenderedPageBreak/>
        <w:t>When one process modifies semaphore value, no other process can simultaneously modify that semaphore.</w:t>
      </w:r>
      <w:r>
        <w:rPr>
          <w:spacing w:val="1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rocess</w:t>
      </w:r>
      <w:r>
        <w:rPr>
          <w:spacing w:val="-8"/>
        </w:rPr>
        <w:t xml:space="preserve"> </w:t>
      </w:r>
      <w:r>
        <w:t>releases</w:t>
      </w:r>
      <w:r>
        <w:rPr>
          <w:spacing w:val="-11"/>
        </w:rPr>
        <w:t xml:space="preserve"> </w:t>
      </w:r>
      <w:r>
        <w:t>resource,</w:t>
      </w:r>
      <w:r>
        <w:rPr>
          <w:spacing w:val="-11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performs</w:t>
      </w:r>
      <w:r>
        <w:rPr>
          <w:spacing w:val="-11"/>
        </w:rPr>
        <w:t xml:space="preserve"> </w:t>
      </w:r>
      <w:r>
        <w:t>signal.</w:t>
      </w:r>
      <w:r>
        <w:rPr>
          <w:spacing w:val="-11"/>
        </w:rPr>
        <w:t xml:space="preserve"> </w:t>
      </w:r>
      <w:r>
        <w:t>When</w:t>
      </w:r>
      <w:r>
        <w:rPr>
          <w:spacing w:val="-11"/>
        </w:rPr>
        <w:t xml:space="preserve"> </w:t>
      </w:r>
      <w:r>
        <w:t>count</w:t>
      </w:r>
      <w:r>
        <w:rPr>
          <w:spacing w:val="-11"/>
        </w:rPr>
        <w:t xml:space="preserve"> </w:t>
      </w:r>
      <w:r>
        <w:t>goe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0,</w:t>
      </w:r>
      <w:r>
        <w:rPr>
          <w:spacing w:val="-9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resources</w:t>
      </w:r>
      <w:r>
        <w:rPr>
          <w:spacing w:val="-8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being</w:t>
      </w:r>
      <w:r>
        <w:rPr>
          <w:spacing w:val="-13"/>
        </w:rPr>
        <w:t xml:space="preserve"> </w:t>
      </w:r>
      <w:r>
        <w:t>used.</w:t>
      </w:r>
      <w:r>
        <w:rPr>
          <w:spacing w:val="-11"/>
        </w:rPr>
        <w:t xml:space="preserve"> </w:t>
      </w:r>
      <w:r>
        <w:t>After</w:t>
      </w:r>
      <w:r>
        <w:rPr>
          <w:spacing w:val="-58"/>
        </w:rPr>
        <w:t xml:space="preserve"> </w:t>
      </w:r>
      <w:r>
        <w:t>that,</w:t>
      </w:r>
      <w:r>
        <w:rPr>
          <w:spacing w:val="-1"/>
        </w:rPr>
        <w:t xml:space="preserve"> </w:t>
      </w:r>
      <w:r>
        <w:t>process that wish to</w:t>
      </w:r>
      <w:r>
        <w:rPr>
          <w:spacing w:val="2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source</w:t>
      </w:r>
      <w:r>
        <w:rPr>
          <w:spacing w:val="1"/>
        </w:rPr>
        <w:t xml:space="preserve"> </w:t>
      </w:r>
      <w:r>
        <w:t>will block until count becomes</w:t>
      </w:r>
      <w:r>
        <w:rPr>
          <w:spacing w:val="-1"/>
        </w:rPr>
        <w:t xml:space="preserve"> </w:t>
      </w:r>
      <w:r>
        <w:t>greater</w:t>
      </w:r>
      <w:r>
        <w:rPr>
          <w:spacing w:val="-2"/>
        </w:rPr>
        <w:t xml:space="preserve"> </w:t>
      </w:r>
      <w:r>
        <w:t>than 0.</w:t>
      </w:r>
    </w:p>
    <w:p w14:paraId="5E23B352" w14:textId="77777777" w:rsidR="0063610D" w:rsidRDefault="0063610D" w:rsidP="0063610D">
      <w:pPr>
        <w:pStyle w:val="Heading5"/>
        <w:spacing w:line="275" w:lineRule="exact"/>
        <w:jc w:val="both"/>
      </w:pPr>
      <w:r>
        <w:t>COUNTING</w:t>
      </w:r>
      <w:r>
        <w:rPr>
          <w:spacing w:val="-4"/>
        </w:rPr>
        <w:t xml:space="preserve"> </w:t>
      </w:r>
      <w:r>
        <w:t>SEMAPHORE:</w:t>
      </w:r>
    </w:p>
    <w:p w14:paraId="1AA33199" w14:textId="77777777" w:rsidR="0063610D" w:rsidRDefault="0063610D" w:rsidP="0063610D">
      <w:pPr>
        <w:pStyle w:val="BodyText"/>
        <w:spacing w:before="140" w:line="360" w:lineRule="auto"/>
        <w:ind w:left="300" w:right="185"/>
        <w:jc w:val="both"/>
      </w:pPr>
      <w:r>
        <w:t>Integer value can range over an unrestricted domain. Counting semaphores can be used to control access to a</w:t>
      </w:r>
      <w:r>
        <w:rPr>
          <w:spacing w:val="-57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resource</w:t>
      </w:r>
      <w:r>
        <w:rPr>
          <w:spacing w:val="-1"/>
        </w:rPr>
        <w:t xml:space="preserve"> </w:t>
      </w:r>
      <w:r>
        <w:t>with finite number of</w:t>
      </w:r>
      <w:r>
        <w:rPr>
          <w:spacing w:val="-2"/>
        </w:rPr>
        <w:t xml:space="preserve"> </w:t>
      </w:r>
      <w:r>
        <w:t>instances.</w:t>
      </w:r>
    </w:p>
    <w:p w14:paraId="489322FE" w14:textId="4A8B3F41" w:rsidR="000800AA" w:rsidRDefault="000800AA" w:rsidP="0063610D">
      <w:pPr>
        <w:pStyle w:val="BodyText"/>
        <w:spacing w:before="140" w:line="360" w:lineRule="auto"/>
        <w:ind w:left="300" w:right="185"/>
        <w:jc w:val="both"/>
      </w:pPr>
      <w:r>
        <w:t>Code:</w:t>
      </w:r>
    </w:p>
    <w:p w14:paraId="437CF20E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tdio.h&gt;</w:t>
      </w:r>
    </w:p>
    <w:p w14:paraId="2B5EE3B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tdlib.h&gt;</w:t>
      </w:r>
    </w:p>
    <w:p w14:paraId="7253D60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unistd.h&gt;</w:t>
      </w:r>
    </w:p>
    <w:p w14:paraId="1545A00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tring.h&gt;</w:t>
      </w:r>
    </w:p>
    <w:p w14:paraId="2B1836A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ys/types.h&gt;</w:t>
      </w:r>
    </w:p>
    <w:p w14:paraId="5AF695C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ys/ipc.h&gt;</w:t>
      </w:r>
    </w:p>
    <w:p w14:paraId="40DC50E7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include &lt;sys/sem.h&gt;</w:t>
      </w:r>
    </w:p>
    <w:p w14:paraId="5F18797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48F7E7D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#define KEY 0x1111</w:t>
      </w:r>
    </w:p>
    <w:p w14:paraId="69865D1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62AD9BA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union semun {</w:t>
      </w:r>
    </w:p>
    <w:p w14:paraId="3939829A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nt val;</w:t>
      </w:r>
    </w:p>
    <w:p w14:paraId="6E54307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struct semid_ds *buf;</w:t>
      </w:r>
    </w:p>
    <w:p w14:paraId="2ED48CB1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unsigned short  *array;</w:t>
      </w:r>
    </w:p>
    <w:p w14:paraId="2B262A2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};</w:t>
      </w:r>
    </w:p>
    <w:p w14:paraId="722C21C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2219136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struct sembuf p = { 0, -1, SEM_UNDO};</w:t>
      </w:r>
    </w:p>
    <w:p w14:paraId="370957B7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struct sembuf v = { 0, +1, SEM_UNDO};</w:t>
      </w:r>
    </w:p>
    <w:p w14:paraId="7C76DB66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76CBC2AD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int main()</w:t>
      </w:r>
    </w:p>
    <w:p w14:paraId="01F852F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{</w:t>
      </w:r>
    </w:p>
    <w:p w14:paraId="2E93D221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nt id = semget(KEY, 1, 0666 | IPC_CREAT);</w:t>
      </w:r>
    </w:p>
    <w:p w14:paraId="77F11441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f(id &lt; 0)</w:t>
      </w:r>
    </w:p>
    <w:p w14:paraId="76A2F167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{</w:t>
      </w:r>
    </w:p>
    <w:p w14:paraId="6413FCE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perror("semget"); exit(11);</w:t>
      </w:r>
    </w:p>
    <w:p w14:paraId="6DDAB0FD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}</w:t>
      </w:r>
    </w:p>
    <w:p w14:paraId="79C4D025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union semun u;</w:t>
      </w:r>
    </w:p>
    <w:p w14:paraId="0E720D9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u.val = 1;</w:t>
      </w:r>
    </w:p>
    <w:p w14:paraId="487EF30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f(semctl(id, 0, SETVAL, u) &lt; 0)</w:t>
      </w:r>
    </w:p>
    <w:p w14:paraId="493D2EDA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{</w:t>
      </w:r>
    </w:p>
    <w:p w14:paraId="4B3B3198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perror("semctl"); exit(12);</w:t>
      </w:r>
    </w:p>
    <w:p w14:paraId="38EA6A3D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}</w:t>
      </w:r>
    </w:p>
    <w:p w14:paraId="13FA6DB8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nt pid;</w:t>
      </w:r>
    </w:p>
    <w:p w14:paraId="094FF13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pid =  fork();</w:t>
      </w:r>
    </w:p>
    <w:p w14:paraId="5AE61F8D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srand(pid);</w:t>
      </w:r>
    </w:p>
    <w:p w14:paraId="49554A2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if(pid &lt; 0)</w:t>
      </w:r>
    </w:p>
    <w:p w14:paraId="680988A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{</w:t>
      </w:r>
    </w:p>
    <w:p w14:paraId="50CCAFD5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perror("fork"); exit(1);</w:t>
      </w:r>
    </w:p>
    <w:p w14:paraId="5782628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}</w:t>
      </w:r>
    </w:p>
    <w:p w14:paraId="400BDC2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else if(pid)</w:t>
      </w:r>
    </w:p>
    <w:p w14:paraId="220A3DC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lastRenderedPageBreak/>
        <w:t xml:space="preserve">    {</w:t>
      </w:r>
    </w:p>
    <w:p w14:paraId="7DEFF0AC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char *s = "abcdefgh";</w:t>
      </w:r>
    </w:p>
    <w:p w14:paraId="78F0F556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int l = strlen(s);</w:t>
      </w:r>
    </w:p>
    <w:p w14:paraId="4F00D20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for(int i = 0; i &lt; l; ++i)</w:t>
      </w:r>
    </w:p>
    <w:p w14:paraId="6D859AF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{</w:t>
      </w:r>
    </w:p>
    <w:p w14:paraId="39973326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if(semop(id, &amp;p, 1) &lt; 0)</w:t>
      </w:r>
    </w:p>
    <w:p w14:paraId="789219D5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{</w:t>
      </w:r>
    </w:p>
    <w:p w14:paraId="17F6093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    perror("semop p"); exit(13);</w:t>
      </w:r>
    </w:p>
    <w:p w14:paraId="54CBB714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}</w:t>
      </w:r>
    </w:p>
    <w:p w14:paraId="263B5408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putchar(s[i]);</w:t>
      </w:r>
    </w:p>
    <w:p w14:paraId="4D13819C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fflush(stdout);</w:t>
      </w:r>
    </w:p>
    <w:p w14:paraId="00601B3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sleep(rand() % 2);</w:t>
      </w:r>
    </w:p>
    <w:p w14:paraId="01FFA7EE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putchar(s[i]);</w:t>
      </w:r>
    </w:p>
    <w:p w14:paraId="47D9FE60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fflush(stdout);</w:t>
      </w:r>
    </w:p>
    <w:p w14:paraId="1100717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if(semop(id, &amp;v, 1) &lt; 0)</w:t>
      </w:r>
    </w:p>
    <w:p w14:paraId="590DE2E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{</w:t>
      </w:r>
    </w:p>
    <w:p w14:paraId="04C5CD3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    perror("semop p"); exit(14);</w:t>
      </w:r>
    </w:p>
    <w:p w14:paraId="335EC45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}</w:t>
      </w:r>
    </w:p>
    <w:p w14:paraId="55A040FC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7FE9E088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sleep(rand() % 2);</w:t>
      </w:r>
    </w:p>
    <w:p w14:paraId="4A57AB34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}</w:t>
      </w:r>
    </w:p>
    <w:p w14:paraId="204FD604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}</w:t>
      </w:r>
    </w:p>
    <w:p w14:paraId="31D20F0D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else</w:t>
      </w:r>
    </w:p>
    <w:p w14:paraId="62983705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{</w:t>
      </w:r>
    </w:p>
    <w:p w14:paraId="048397B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char *s = "ABCDEFGH";</w:t>
      </w:r>
    </w:p>
    <w:p w14:paraId="47609D67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int l = strlen(s);</w:t>
      </w:r>
    </w:p>
    <w:p w14:paraId="6083424C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for(int i = 0; i &lt; l; ++i)</w:t>
      </w:r>
    </w:p>
    <w:p w14:paraId="26933B3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{</w:t>
      </w:r>
    </w:p>
    <w:p w14:paraId="7952C1F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if(semop(id, &amp;p, 1) &lt; 0)</w:t>
      </w:r>
    </w:p>
    <w:p w14:paraId="76E8ABB2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{</w:t>
      </w:r>
    </w:p>
    <w:p w14:paraId="570FD30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    perror("semop p"); exit(15);</w:t>
      </w:r>
    </w:p>
    <w:p w14:paraId="1520C8FC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}</w:t>
      </w:r>
    </w:p>
    <w:p w14:paraId="25CB198E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putchar(s[i]);</w:t>
      </w:r>
    </w:p>
    <w:p w14:paraId="7BA0244A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fflush(stdout);</w:t>
      </w:r>
    </w:p>
    <w:p w14:paraId="499D2491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sleep(rand() % 2);</w:t>
      </w:r>
    </w:p>
    <w:p w14:paraId="2C90A7EB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putchar(s[i]);</w:t>
      </w:r>
    </w:p>
    <w:p w14:paraId="4486A2A9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fflush(stdout);</w:t>
      </w:r>
    </w:p>
    <w:p w14:paraId="7C1B016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if(semop(id, &amp;v, 1) &lt; 0)</w:t>
      </w:r>
    </w:p>
    <w:p w14:paraId="3311248F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{</w:t>
      </w:r>
    </w:p>
    <w:p w14:paraId="33B44383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    perror("semop p"); exit(16);</w:t>
      </w:r>
    </w:p>
    <w:p w14:paraId="258ECFF5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}</w:t>
      </w:r>
    </w:p>
    <w:p w14:paraId="72CCBBE6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</w:p>
    <w:p w14:paraId="335154DA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    sleep(rand() % 2);</w:t>
      </w:r>
    </w:p>
    <w:p w14:paraId="5230F10E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    }</w:t>
      </w:r>
    </w:p>
    <w:p w14:paraId="3A9C9954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 xml:space="preserve">    }</w:t>
      </w:r>
    </w:p>
    <w:p w14:paraId="24B2ECEE" w14:textId="77777777" w:rsidR="000800AA" w:rsidRPr="000800AA" w:rsidRDefault="000800AA" w:rsidP="000800AA">
      <w:pPr>
        <w:widowControl/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hAnsi="Consolas" w:cs="Courier New"/>
          <w:color w:val="212529"/>
          <w:sz w:val="21"/>
          <w:szCs w:val="21"/>
        </w:rPr>
      </w:pPr>
      <w:r w:rsidRPr="000800AA">
        <w:rPr>
          <w:rFonts w:ascii="Consolas" w:hAnsi="Consolas" w:cs="Courier New"/>
          <w:color w:val="3C3C3C"/>
          <w:sz w:val="20"/>
          <w:szCs w:val="20"/>
          <w:bdr w:val="none" w:sz="0" w:space="0" w:color="auto" w:frame="1"/>
        </w:rPr>
        <w:t>}</w:t>
      </w:r>
    </w:p>
    <w:p w14:paraId="22E22253" w14:textId="77777777" w:rsidR="000800AA" w:rsidRDefault="000800AA" w:rsidP="0063610D">
      <w:pPr>
        <w:pStyle w:val="BodyText"/>
        <w:spacing w:before="140" w:line="360" w:lineRule="auto"/>
        <w:ind w:left="300" w:right="185"/>
        <w:jc w:val="both"/>
      </w:pPr>
    </w:p>
    <w:p w14:paraId="536200BE" w14:textId="77777777" w:rsidR="00E5256F" w:rsidRDefault="00E5256F"/>
    <w:sectPr w:rsidR="00E525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5182B3" w14:textId="77777777" w:rsidR="00AC338E" w:rsidRDefault="00AC338E" w:rsidP="0063610D">
      <w:r>
        <w:separator/>
      </w:r>
    </w:p>
  </w:endnote>
  <w:endnote w:type="continuationSeparator" w:id="0">
    <w:p w14:paraId="50070E13" w14:textId="77777777" w:rsidR="00AC338E" w:rsidRDefault="00AC338E" w:rsidP="00636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D64FD" w14:textId="77777777" w:rsidR="00A41C57" w:rsidRDefault="002515E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ADBD576" wp14:editId="0E98FC24">
              <wp:simplePos x="0" y="0"/>
              <wp:positionH relativeFrom="page">
                <wp:posOffset>399415</wp:posOffset>
              </wp:positionH>
              <wp:positionV relativeFrom="page">
                <wp:posOffset>10068560</wp:posOffset>
              </wp:positionV>
              <wp:extent cx="6647815" cy="256540"/>
              <wp:effectExtent l="0" t="0" r="635" b="1270"/>
              <wp:wrapNone/>
              <wp:docPr id="10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7815" cy="256540"/>
                        <a:chOff x="720" y="15449"/>
                        <a:chExt cx="10469" cy="404"/>
                      </a:xfrm>
                    </wpg:grpSpPr>
                    <wps:wsp>
                      <wps:cNvPr id="11" name="Freeform 2"/>
                      <wps:cNvSpPr>
                        <a:spLocks/>
                      </wps:cNvSpPr>
                      <wps:spPr bwMode="auto">
                        <a:xfrm>
                          <a:off x="720" y="15448"/>
                          <a:ext cx="1047" cy="404"/>
                        </a:xfrm>
                        <a:custGeom>
                          <a:avLst/>
                          <a:gdLst>
                            <a:gd name="T0" fmla="+- 0 1767 720"/>
                            <a:gd name="T1" fmla="*/ T0 w 1047"/>
                            <a:gd name="T2" fmla="+- 0 15449 15449"/>
                            <a:gd name="T3" fmla="*/ 15449 h 404"/>
                            <a:gd name="T4" fmla="+- 0 720 720"/>
                            <a:gd name="T5" fmla="*/ T4 w 1047"/>
                            <a:gd name="T6" fmla="+- 0 15449 15449"/>
                            <a:gd name="T7" fmla="*/ 15449 h 404"/>
                            <a:gd name="T8" fmla="+- 0 720 720"/>
                            <a:gd name="T9" fmla="*/ T8 w 1047"/>
                            <a:gd name="T10" fmla="+- 0 15458 15449"/>
                            <a:gd name="T11" fmla="*/ 15458 h 404"/>
                            <a:gd name="T12" fmla="+- 0 720 720"/>
                            <a:gd name="T13" fmla="*/ T12 w 1047"/>
                            <a:gd name="T14" fmla="+- 0 15530 15449"/>
                            <a:gd name="T15" fmla="*/ 15530 h 404"/>
                            <a:gd name="T16" fmla="+- 0 720 720"/>
                            <a:gd name="T17" fmla="*/ T16 w 1047"/>
                            <a:gd name="T18" fmla="+- 0 15852 15449"/>
                            <a:gd name="T19" fmla="*/ 15852 h 404"/>
                            <a:gd name="T20" fmla="+- 0 1767 720"/>
                            <a:gd name="T21" fmla="*/ T20 w 1047"/>
                            <a:gd name="T22" fmla="+- 0 15852 15449"/>
                            <a:gd name="T23" fmla="*/ 15852 h 404"/>
                            <a:gd name="T24" fmla="+- 0 1767 720"/>
                            <a:gd name="T25" fmla="*/ T24 w 1047"/>
                            <a:gd name="T26" fmla="+- 0 15530 15449"/>
                            <a:gd name="T27" fmla="*/ 15530 h 404"/>
                            <a:gd name="T28" fmla="+- 0 1767 720"/>
                            <a:gd name="T29" fmla="*/ T28 w 1047"/>
                            <a:gd name="T30" fmla="+- 0 15458 15449"/>
                            <a:gd name="T31" fmla="*/ 15458 h 404"/>
                            <a:gd name="T32" fmla="+- 0 1767 720"/>
                            <a:gd name="T33" fmla="*/ T32 w 1047"/>
                            <a:gd name="T34" fmla="+- 0 15449 15449"/>
                            <a:gd name="T35" fmla="*/ 15449 h 4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1047" h="404">
                              <a:moveTo>
                                <a:pt x="1047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81"/>
                              </a:lnTo>
                              <a:lnTo>
                                <a:pt x="0" y="403"/>
                              </a:lnTo>
                              <a:lnTo>
                                <a:pt x="1047" y="403"/>
                              </a:lnTo>
                              <a:lnTo>
                                <a:pt x="1047" y="81"/>
                              </a:lnTo>
                              <a:lnTo>
                                <a:pt x="1047" y="9"/>
                              </a:lnTo>
                              <a:lnTo>
                                <a:pt x="10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2" name="Freeform 3"/>
                      <wps:cNvSpPr>
                        <a:spLocks/>
                      </wps:cNvSpPr>
                      <wps:spPr bwMode="auto">
                        <a:xfrm>
                          <a:off x="1766" y="15448"/>
                          <a:ext cx="9422" cy="10"/>
                        </a:xfrm>
                        <a:custGeom>
                          <a:avLst/>
                          <a:gdLst>
                            <a:gd name="T0" fmla="+- 0 11189 1767"/>
                            <a:gd name="T1" fmla="*/ T0 w 9422"/>
                            <a:gd name="T2" fmla="+- 0 15449 15449"/>
                            <a:gd name="T3" fmla="*/ 15449 h 10"/>
                            <a:gd name="T4" fmla="+- 0 1776 1767"/>
                            <a:gd name="T5" fmla="*/ T4 w 9422"/>
                            <a:gd name="T6" fmla="+- 0 15449 15449"/>
                            <a:gd name="T7" fmla="*/ 15449 h 10"/>
                            <a:gd name="T8" fmla="+- 0 1767 1767"/>
                            <a:gd name="T9" fmla="*/ T8 w 9422"/>
                            <a:gd name="T10" fmla="+- 0 15449 15449"/>
                            <a:gd name="T11" fmla="*/ 15449 h 10"/>
                            <a:gd name="T12" fmla="+- 0 1767 1767"/>
                            <a:gd name="T13" fmla="*/ T12 w 9422"/>
                            <a:gd name="T14" fmla="+- 0 15458 15449"/>
                            <a:gd name="T15" fmla="*/ 15458 h 10"/>
                            <a:gd name="T16" fmla="+- 0 1776 1767"/>
                            <a:gd name="T17" fmla="*/ T16 w 9422"/>
                            <a:gd name="T18" fmla="+- 0 15458 15449"/>
                            <a:gd name="T19" fmla="*/ 15458 h 10"/>
                            <a:gd name="T20" fmla="+- 0 11189 1767"/>
                            <a:gd name="T21" fmla="*/ T20 w 9422"/>
                            <a:gd name="T22" fmla="+- 0 15458 15449"/>
                            <a:gd name="T23" fmla="*/ 15458 h 10"/>
                            <a:gd name="T24" fmla="+- 0 11189 1767"/>
                            <a:gd name="T25" fmla="*/ T24 w 9422"/>
                            <a:gd name="T26" fmla="+- 0 15449 15449"/>
                            <a:gd name="T27" fmla="*/ 15449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422" h="10">
                              <a:moveTo>
                                <a:pt x="942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9" y="9"/>
                              </a:lnTo>
                              <a:lnTo>
                                <a:pt x="9422" y="9"/>
                              </a:lnTo>
                              <a:lnTo>
                                <a:pt x="94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3" name="Rectangle 4"/>
                      <wps:cNvSpPr>
                        <a:spLocks noChangeArrowheads="1"/>
                      </wps:cNvSpPr>
                      <wps:spPr bwMode="auto">
                        <a:xfrm>
                          <a:off x="720" y="15780"/>
                          <a:ext cx="1047" cy="72"/>
                        </a:xfrm>
                        <a:prstGeom prst="rect">
                          <a:avLst/>
                        </a:pr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D31C692" id="Group 10" o:spid="_x0000_s1026" style="position:absolute;margin-left:31.45pt;margin-top:792.8pt;width:523.45pt;height:20.2pt;z-index:-251657216;mso-position-horizontal-relative:page;mso-position-vertical-relative:page" coordorigin="720,15449" coordsize="10469,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">
              <v:shape id="Freeform 2" o:spid="_x0000_s1027" style="position:absolute;left:720;top:15448;width:1047;height:404;visibility:visible;mso-wrap-style:square;v-text-anchor:top" coordsize="1047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" path="m1047,l,,,9,,81,,403r1047,l1047,81r,-72l1047,xe" fillcolor="#933634" stroked="f">
                <v:path arrowok="t" o:connecttype="custom" o:connectlocs="1047,15449;0,15449;0,15458;0,15530;0,15852;1047,15852;1047,15530;1047,15458;1047,15449" o:connectangles="0,0,0,0,0,0,0,0,0"/>
              </v:shape>
              <v:shape id="Freeform 3" o:spid="_x0000_s1028" style="position:absolute;left:1766;top:15448;width:9422;height:10;visibility:visible;mso-wrap-style:square;v-text-anchor:top" coordsize="942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" path="m9422,l9,,,,,9r9,l9422,9r,-9xe" fillcolor="black" stroked="f">
                <v:path arrowok="t" o:connecttype="custom" o:connectlocs="9422,15449;9,15449;0,15449;0,15458;9,15458;9422,15458;9422,15449" o:connectangles="0,0,0,0,0,0,0"/>
              </v:shape>
              <v:rect id="Rectangle 4" o:spid="_x0000_s1029" style="position:absolute;left:720;top:15780;width:1047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" fillcolor="#933634" stroked="f"/>
              <w10:wrap anchorx="page" anchory="page"/>
            </v:group>
          </w:pict>
        </mc:Fallback>
      </mc:AlternateContent>
    </w:r>
    <w:r w:rsidR="0063610D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1E0DB6B0" wp14:editId="0F264DF7">
              <wp:simplePos x="0" y="0"/>
              <wp:positionH relativeFrom="page">
                <wp:posOffset>810895</wp:posOffset>
              </wp:positionH>
              <wp:positionV relativeFrom="page">
                <wp:posOffset>10064115</wp:posOffset>
              </wp:positionV>
              <wp:extent cx="2214880" cy="184785"/>
              <wp:effectExtent l="1270" t="0" r="3175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14880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A054091" w14:textId="77777777" w:rsidR="00A41C57" w:rsidRDefault="00B82B76">
                          <w:pPr>
                            <w:tabs>
                              <w:tab w:val="left" w:pos="530"/>
                            </w:tabs>
                            <w:spacing w:before="20"/>
                            <w:ind w:left="60"/>
                            <w:rPr>
                              <w:rFonts w:ascii="Georgia" w:hAnsi="Georgia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Georgia" w:hAnsi="Georgia"/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2515E7">
                            <w:rPr>
                              <w:rFonts w:ascii="Georgia" w:hAnsi="Georgia"/>
                              <w:noProof/>
                              <w:color w:val="FFFFFF"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Georgia" w:hAnsi="Georgia"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Georgia" w:hAnsi="Georgia"/>
                            </w:rPr>
                            <w:t>Experiment</w:t>
                          </w:r>
                          <w:r>
                            <w:rPr>
                              <w:rFonts w:ascii="Georgia" w:hAnsi="Georgia"/>
                              <w:spacing w:val="-3"/>
                            </w:rPr>
                            <w:t xml:space="preserve"> </w:t>
                          </w:r>
                          <w:r w:rsidR="0063610D">
                            <w:rPr>
                              <w:rFonts w:ascii="Georgia" w:hAnsi="Georgia"/>
                            </w:rPr>
                            <w:t>9</w:t>
                          </w:r>
                          <w:r>
                            <w:rPr>
                              <w:rFonts w:ascii="Georgia" w:hAnsi="Georg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–</w:t>
                          </w:r>
                          <w:r>
                            <w:rPr>
                              <w:rFonts w:ascii="Georgia" w:hAnsi="Georg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Semaphor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0DB6B0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34" type="#_x0000_t202" style="position:absolute;margin-left:63.85pt;margin-top:792.45pt;width:174.4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" filled="f" stroked="f">
              <v:textbox inset="0,0,0,0">
                <w:txbxContent>
                  <w:p w14:paraId="5A054091" w14:textId="77777777" w:rsidR="00A41C57" w:rsidRDefault="00B82B76">
                    <w:pPr>
                      <w:tabs>
                        <w:tab w:val="left" w:pos="530"/>
                      </w:tabs>
                      <w:spacing w:before="20"/>
                      <w:ind w:left="60"/>
                      <w:rPr>
                        <w:rFonts w:ascii="Georgia" w:hAnsi="Georgia"/>
                      </w:rPr>
                    </w:pPr>
                    <w:r>
                      <w:fldChar w:fldCharType="begin"/>
                    </w:r>
                    <w:r>
                      <w:rPr>
                        <w:rFonts w:ascii="Georgia" w:hAnsi="Georgia"/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2515E7">
                      <w:rPr>
                        <w:rFonts w:ascii="Georgia" w:hAnsi="Georgia"/>
                        <w:noProof/>
                        <w:color w:val="FFFFFF"/>
                      </w:rPr>
                      <w:t>3</w:t>
                    </w:r>
                    <w:r>
                      <w:fldChar w:fldCharType="end"/>
                    </w:r>
                    <w:r>
                      <w:rPr>
                        <w:rFonts w:ascii="Georgia" w:hAnsi="Georgia"/>
                        <w:color w:val="FFFFFF"/>
                      </w:rPr>
                      <w:tab/>
                    </w:r>
                    <w:r>
                      <w:rPr>
                        <w:rFonts w:ascii="Georgia" w:hAnsi="Georgia"/>
                      </w:rPr>
                      <w:t>Experiment</w:t>
                    </w:r>
                    <w:r>
                      <w:rPr>
                        <w:rFonts w:ascii="Georgia" w:hAnsi="Georgia"/>
                        <w:spacing w:val="-3"/>
                      </w:rPr>
                      <w:t xml:space="preserve"> </w:t>
                    </w:r>
                    <w:r w:rsidR="0063610D">
                      <w:rPr>
                        <w:rFonts w:ascii="Georgia" w:hAnsi="Georgia"/>
                      </w:rPr>
                      <w:t>9</w:t>
                    </w:r>
                    <w:r>
                      <w:rPr>
                        <w:rFonts w:ascii="Georgia" w:hAnsi="Georgia"/>
                        <w:spacing w:val="-3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–</w:t>
                    </w:r>
                    <w:r>
                      <w:rPr>
                        <w:rFonts w:ascii="Georgia" w:hAnsi="Georgia"/>
                        <w:spacing w:val="-3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Semaphor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FC41D" w14:textId="77777777" w:rsidR="00AC338E" w:rsidRDefault="00AC338E" w:rsidP="0063610D">
      <w:r>
        <w:separator/>
      </w:r>
    </w:p>
  </w:footnote>
  <w:footnote w:type="continuationSeparator" w:id="0">
    <w:p w14:paraId="424666C2" w14:textId="77777777" w:rsidR="00AC338E" w:rsidRDefault="00AC338E" w:rsidP="00636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4283B"/>
    <w:multiLevelType w:val="hybridMultilevel"/>
    <w:tmpl w:val="57E41FA8"/>
    <w:lvl w:ilvl="0" w:tplc="CCFA4688">
      <w:numFmt w:val="bullet"/>
      <w:lvlText w:val=""/>
      <w:lvlJc w:val="left"/>
      <w:pPr>
        <w:ind w:left="300" w:hanging="361"/>
      </w:pPr>
      <w:rPr>
        <w:rFonts w:hint="default"/>
        <w:w w:val="100"/>
        <w:lang w:val="en-US" w:eastAsia="en-US" w:bidi="ar-SA"/>
      </w:rPr>
    </w:lvl>
    <w:lvl w:ilvl="1" w:tplc="5CD837D6">
      <w:numFmt w:val="bullet"/>
      <w:lvlText w:val="o"/>
      <w:lvlJc w:val="left"/>
      <w:pPr>
        <w:ind w:left="17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A0462F38">
      <w:numFmt w:val="bullet"/>
      <w:lvlText w:val="•"/>
      <w:lvlJc w:val="left"/>
      <w:pPr>
        <w:ind w:left="2762" w:hanging="360"/>
      </w:pPr>
      <w:rPr>
        <w:rFonts w:hint="default"/>
        <w:lang w:val="en-US" w:eastAsia="en-US" w:bidi="ar-SA"/>
      </w:rPr>
    </w:lvl>
    <w:lvl w:ilvl="3" w:tplc="F05C7884">
      <w:numFmt w:val="bullet"/>
      <w:lvlText w:val="•"/>
      <w:lvlJc w:val="left"/>
      <w:pPr>
        <w:ind w:left="3785" w:hanging="360"/>
      </w:pPr>
      <w:rPr>
        <w:rFonts w:hint="default"/>
        <w:lang w:val="en-US" w:eastAsia="en-US" w:bidi="ar-SA"/>
      </w:rPr>
    </w:lvl>
    <w:lvl w:ilvl="4" w:tplc="E834C8C4">
      <w:numFmt w:val="bullet"/>
      <w:lvlText w:val="•"/>
      <w:lvlJc w:val="left"/>
      <w:pPr>
        <w:ind w:left="4808" w:hanging="360"/>
      </w:pPr>
      <w:rPr>
        <w:rFonts w:hint="default"/>
        <w:lang w:val="en-US" w:eastAsia="en-US" w:bidi="ar-SA"/>
      </w:rPr>
    </w:lvl>
    <w:lvl w:ilvl="5" w:tplc="822C578C">
      <w:numFmt w:val="bullet"/>
      <w:lvlText w:val="•"/>
      <w:lvlJc w:val="left"/>
      <w:pPr>
        <w:ind w:left="5831" w:hanging="360"/>
      </w:pPr>
      <w:rPr>
        <w:rFonts w:hint="default"/>
        <w:lang w:val="en-US" w:eastAsia="en-US" w:bidi="ar-SA"/>
      </w:rPr>
    </w:lvl>
    <w:lvl w:ilvl="6" w:tplc="FFDC41F2">
      <w:numFmt w:val="bullet"/>
      <w:lvlText w:val="•"/>
      <w:lvlJc w:val="left"/>
      <w:pPr>
        <w:ind w:left="6854" w:hanging="360"/>
      </w:pPr>
      <w:rPr>
        <w:rFonts w:hint="default"/>
        <w:lang w:val="en-US" w:eastAsia="en-US" w:bidi="ar-SA"/>
      </w:rPr>
    </w:lvl>
    <w:lvl w:ilvl="7" w:tplc="401CF710">
      <w:numFmt w:val="bullet"/>
      <w:lvlText w:val="•"/>
      <w:lvlJc w:val="left"/>
      <w:pPr>
        <w:ind w:left="7877" w:hanging="360"/>
      </w:pPr>
      <w:rPr>
        <w:rFonts w:hint="default"/>
        <w:lang w:val="en-US" w:eastAsia="en-US" w:bidi="ar-SA"/>
      </w:rPr>
    </w:lvl>
    <w:lvl w:ilvl="8" w:tplc="ABAEE848">
      <w:numFmt w:val="bullet"/>
      <w:lvlText w:val="•"/>
      <w:lvlJc w:val="left"/>
      <w:pPr>
        <w:ind w:left="8900" w:hanging="360"/>
      </w:pPr>
      <w:rPr>
        <w:rFonts w:hint="default"/>
        <w:lang w:val="en-US" w:eastAsia="en-US" w:bidi="ar-SA"/>
      </w:rPr>
    </w:lvl>
  </w:abstractNum>
  <w:num w:numId="1" w16cid:durableId="669912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wMDSyNDYHInMzUyUdpeDU4uLM/DyQAsNaAETajXEsAAAA"/>
  </w:docVars>
  <w:rsids>
    <w:rsidRoot w:val="002C3807"/>
    <w:rsid w:val="000800AA"/>
    <w:rsid w:val="002515E7"/>
    <w:rsid w:val="002C3807"/>
    <w:rsid w:val="0063610D"/>
    <w:rsid w:val="007711B9"/>
    <w:rsid w:val="009177B1"/>
    <w:rsid w:val="00AC338E"/>
    <w:rsid w:val="00B82B76"/>
    <w:rsid w:val="00E52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74F2C"/>
  <w15:chartTrackingRefBased/>
  <w15:docId w15:val="{88D3A268-C6BB-4814-A579-144B9F4DD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3610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63610D"/>
    <w:pPr>
      <w:spacing w:before="61"/>
      <w:ind w:left="2457" w:right="2338"/>
      <w:jc w:val="center"/>
      <w:outlineLvl w:val="0"/>
    </w:pPr>
    <w:rPr>
      <w:b/>
      <w:bCs/>
      <w:sz w:val="28"/>
      <w:szCs w:val="28"/>
    </w:rPr>
  </w:style>
  <w:style w:type="paragraph" w:styleId="Heading5">
    <w:name w:val="heading 5"/>
    <w:basedOn w:val="Normal"/>
    <w:link w:val="Heading5Char"/>
    <w:uiPriority w:val="1"/>
    <w:qFormat/>
    <w:rsid w:val="0063610D"/>
    <w:pPr>
      <w:ind w:left="300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3610D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1"/>
    <w:rsid w:val="0063610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63610D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3610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63610D"/>
    <w:pPr>
      <w:spacing w:before="138"/>
      <w:ind w:left="1020" w:hanging="361"/>
    </w:pPr>
  </w:style>
  <w:style w:type="paragraph" w:styleId="Header">
    <w:name w:val="header"/>
    <w:basedOn w:val="Normal"/>
    <w:link w:val="HeaderChar"/>
    <w:uiPriority w:val="99"/>
    <w:unhideWhenUsed/>
    <w:rsid w:val="006361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1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361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10D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00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00A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800A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1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Critical_section" TargetMode="External"/><Relationship Id="rId18" Type="http://schemas.openxmlformats.org/officeDocument/2006/relationships/hyperlink" Target="https://en.wikipedia.org/wiki/Computer_scientist" TargetMode="External"/><Relationship Id="rId26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Electrologica_X8" TargetMode="External"/><Relationship Id="rId7" Type="http://schemas.openxmlformats.org/officeDocument/2006/relationships/hyperlink" Target="https://en.wikipedia.org/wiki/Computer_science" TargetMode="External"/><Relationship Id="rId12" Type="http://schemas.openxmlformats.org/officeDocument/2006/relationships/hyperlink" Target="https://en.wikipedia.org/wiki/Computer_multitasking" TargetMode="External"/><Relationship Id="rId17" Type="http://schemas.openxmlformats.org/officeDocument/2006/relationships/hyperlink" Target="https://en.wikipedia.org/wiki/Dutch_people" TargetMode="External"/><Relationship Id="rId25" Type="http://schemas.openxmlformats.org/officeDocument/2006/relationships/image" Target="media/image3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Lock_(computer_science)" TargetMode="External"/><Relationship Id="rId20" Type="http://schemas.openxmlformats.org/officeDocument/2006/relationships/hyperlink" Target="https://en.wikipedia.org/wiki/Operating_system" TargetMode="External"/><Relationship Id="rId29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Concurrent_computing" TargetMode="External"/><Relationship Id="rId24" Type="http://schemas.openxmlformats.org/officeDocument/2006/relationships/image" Target="media/image2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Race_condition" TargetMode="External"/><Relationship Id="rId23" Type="http://schemas.openxmlformats.org/officeDocument/2006/relationships/image" Target="media/image1.png"/><Relationship Id="rId28" Type="http://schemas.openxmlformats.org/officeDocument/2006/relationships/image" Target="media/image6.png"/><Relationship Id="rId10" Type="http://schemas.openxmlformats.org/officeDocument/2006/relationships/hyperlink" Target="https://en.wikipedia.org/wiki/Process_(computing)" TargetMode="External"/><Relationship Id="rId19" Type="http://schemas.openxmlformats.org/officeDocument/2006/relationships/hyperlink" Target="https://en.wikipedia.org/wiki/Edsger_Dijkstra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Abstract_data_type" TargetMode="External"/><Relationship Id="rId14" Type="http://schemas.openxmlformats.org/officeDocument/2006/relationships/hyperlink" Target="https://en.wikipedia.org/wiki/Race_condition" TargetMode="External"/><Relationship Id="rId22" Type="http://schemas.openxmlformats.org/officeDocument/2006/relationships/hyperlink" Target="https://en.wikipedia.org/wiki/THE_multiprogramming_system" TargetMode="Externa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8" Type="http://schemas.openxmlformats.org/officeDocument/2006/relationships/hyperlink" Target="https://en.wikipedia.org/wiki/Variable_(programming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90</Words>
  <Characters>4507</Characters>
  <Application>Microsoft Office Word</Application>
  <DocSecurity>0</DocSecurity>
  <Lines>37</Lines>
  <Paragraphs>10</Paragraphs>
  <ScaleCrop>false</ScaleCrop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IT</dc:creator>
  <cp:keywords/>
  <dc:description/>
  <cp:lastModifiedBy>dell</cp:lastModifiedBy>
  <cp:revision>5</cp:revision>
  <dcterms:created xsi:type="dcterms:W3CDTF">2022-06-02T07:27:00Z</dcterms:created>
  <dcterms:modified xsi:type="dcterms:W3CDTF">2023-05-31T10:08:00Z</dcterms:modified>
</cp:coreProperties>
</file>